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95DD6" w14:textId="301D8D42" w:rsidR="00F9217D" w:rsidRDefault="005C6D73">
      <w:pPr>
        <w:rPr>
          <w:lang w:val="en-US"/>
        </w:rPr>
      </w:pPr>
      <w:r>
        <w:rPr>
          <w:lang w:val="en-US"/>
        </w:rPr>
        <w:t>Sample</w:t>
      </w:r>
      <w:r w:rsidR="00610778">
        <w:rPr>
          <w:lang w:val="en-US"/>
        </w:rPr>
        <w:t>s</w:t>
      </w:r>
      <w:r>
        <w:rPr>
          <w:lang w:val="en-US"/>
        </w:rPr>
        <w:t xml:space="preserve"> of how a “Getaway” can look</w:t>
      </w:r>
      <w:r w:rsidR="00610778">
        <w:rPr>
          <w:lang w:val="en-US"/>
        </w:rPr>
        <w:t xml:space="preserve">, </w:t>
      </w:r>
      <w:r w:rsidR="00186B21">
        <w:rPr>
          <w:lang w:val="en-US"/>
        </w:rPr>
        <w:t>talk to your District ISO</w:t>
      </w:r>
    </w:p>
    <w:p w14:paraId="3FE47EAC" w14:textId="63102AF9" w:rsidR="005C6D73" w:rsidRDefault="005C6D73">
      <w:pPr>
        <w:rPr>
          <w:lang w:val="en-US"/>
        </w:rPr>
      </w:pPr>
      <w:r>
        <w:rPr>
          <w:lang w:val="en-US"/>
        </w:rPr>
        <w:t>Arrival Friday evening after 4pm, dinner at host or member’s home</w:t>
      </w:r>
    </w:p>
    <w:p w14:paraId="20C23255" w14:textId="4CDAE227" w:rsidR="005C6D73" w:rsidRDefault="005C6D73">
      <w:pPr>
        <w:rPr>
          <w:lang w:val="en-US"/>
        </w:rPr>
      </w:pPr>
      <w:r>
        <w:rPr>
          <w:lang w:val="en-US"/>
        </w:rPr>
        <w:t>Overnight stay at member’s home (welcome pack or a chocolate on the bed)</w:t>
      </w:r>
    </w:p>
    <w:p w14:paraId="45BFBCFC" w14:textId="289259C3" w:rsidR="005C6D73" w:rsidRDefault="005C6D73">
      <w:pPr>
        <w:rPr>
          <w:lang w:val="en-US"/>
        </w:rPr>
      </w:pPr>
      <w:r>
        <w:rPr>
          <w:lang w:val="en-US"/>
        </w:rPr>
        <w:t xml:space="preserve">Breakfast arranged by </w:t>
      </w:r>
      <w:r w:rsidR="00610778">
        <w:rPr>
          <w:lang w:val="en-US"/>
        </w:rPr>
        <w:t>the host.</w:t>
      </w:r>
    </w:p>
    <w:p w14:paraId="4258E385" w14:textId="4D525B0A" w:rsidR="005C6D73" w:rsidRDefault="005C6D73">
      <w:pPr>
        <w:rPr>
          <w:lang w:val="en-US"/>
        </w:rPr>
      </w:pPr>
      <w:r>
        <w:rPr>
          <w:lang w:val="en-US"/>
        </w:rPr>
        <w:t>Saturday pick</w:t>
      </w:r>
      <w:r w:rsidR="00610778">
        <w:rPr>
          <w:lang w:val="en-US"/>
        </w:rPr>
        <w:t>-</w:t>
      </w:r>
      <w:r>
        <w:rPr>
          <w:lang w:val="en-US"/>
        </w:rPr>
        <w:t xml:space="preserve">up by a member to take to the event </w:t>
      </w:r>
      <w:proofErr w:type="spellStart"/>
      <w:r>
        <w:rPr>
          <w:lang w:val="en-US"/>
        </w:rPr>
        <w:t>eg.</w:t>
      </w:r>
      <w:proofErr w:type="spellEnd"/>
      <w:r>
        <w:rPr>
          <w:lang w:val="en-US"/>
        </w:rPr>
        <w:t xml:space="preserve"> Hamilton Gardens, Hamilton Zoo, Farm experience </w:t>
      </w:r>
      <w:proofErr w:type="spellStart"/>
      <w:r>
        <w:rPr>
          <w:lang w:val="en-US"/>
        </w:rPr>
        <w:t>etc</w:t>
      </w:r>
      <w:proofErr w:type="spellEnd"/>
    </w:p>
    <w:p w14:paraId="3FE20D8E" w14:textId="0F23C4EB" w:rsidR="005C6D73" w:rsidRDefault="005C6D73">
      <w:pPr>
        <w:rPr>
          <w:lang w:val="en-US"/>
        </w:rPr>
      </w:pPr>
      <w:r>
        <w:rPr>
          <w:lang w:val="en-US"/>
        </w:rPr>
        <w:t>Picnic lunch organized / packed by club members.</w:t>
      </w:r>
    </w:p>
    <w:p w14:paraId="1FA7162B" w14:textId="542B7B33" w:rsidR="005C6D73" w:rsidRDefault="005C6D73">
      <w:pPr>
        <w:rPr>
          <w:lang w:val="en-US"/>
        </w:rPr>
      </w:pPr>
      <w:r>
        <w:rPr>
          <w:lang w:val="en-US"/>
        </w:rPr>
        <w:t>Saturday pm, drop off at craft event for Craft afternoon, or free time, or shopping expedition, or movie.</w:t>
      </w:r>
    </w:p>
    <w:p w14:paraId="6F83A1C5" w14:textId="578AA559" w:rsidR="005C6D73" w:rsidRDefault="005C6D73">
      <w:pPr>
        <w:rPr>
          <w:lang w:val="en-US"/>
        </w:rPr>
      </w:pPr>
      <w:r>
        <w:rPr>
          <w:lang w:val="en-US"/>
        </w:rPr>
        <w:t>Sat evening dinner at a member’s home or free choice</w:t>
      </w:r>
    </w:p>
    <w:p w14:paraId="0A23FDFF" w14:textId="56AD33E0" w:rsidR="005C6D73" w:rsidRDefault="005C6D73">
      <w:pPr>
        <w:rPr>
          <w:lang w:val="en-US"/>
        </w:rPr>
      </w:pPr>
      <w:r>
        <w:rPr>
          <w:lang w:val="en-US"/>
        </w:rPr>
        <w:t>Sunday am breakfast and farewell.</w:t>
      </w:r>
    </w:p>
    <w:p w14:paraId="05544835" w14:textId="46A93694" w:rsidR="005C6D73" w:rsidRDefault="005C6D73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ll the above can be a club team effort.</w:t>
      </w:r>
    </w:p>
    <w:p w14:paraId="4C98DE65" w14:textId="0B311CE1" w:rsidR="005C6D73" w:rsidRDefault="005C6D73">
      <w:pPr>
        <w:rPr>
          <w:lang w:val="en-US"/>
        </w:rPr>
      </w:pPr>
      <w:r>
        <w:rPr>
          <w:lang w:val="en-US"/>
        </w:rPr>
        <w:t>B</w:t>
      </w:r>
      <w:r w:rsidR="00610778">
        <w:rPr>
          <w:lang w:val="en-US"/>
        </w:rPr>
        <w:t>nB</w:t>
      </w:r>
      <w:r>
        <w:rPr>
          <w:lang w:val="en-US"/>
        </w:rPr>
        <w:t xml:space="preserve"> “getaway”</w:t>
      </w:r>
    </w:p>
    <w:p w14:paraId="16C26CAA" w14:textId="7FA60F4B" w:rsidR="005C6D73" w:rsidRDefault="005C6D73">
      <w:pPr>
        <w:rPr>
          <w:lang w:val="en-US"/>
        </w:rPr>
      </w:pPr>
      <w:r>
        <w:rPr>
          <w:lang w:val="en-US"/>
        </w:rPr>
        <w:t>Friday arrival 4pm, welcome by host, (welcome pack or chocolate on the bed) evening meal prepared by host.</w:t>
      </w:r>
    </w:p>
    <w:p w14:paraId="61BAAD08" w14:textId="37C44E67" w:rsidR="005C6D73" w:rsidRDefault="005C6D73">
      <w:pPr>
        <w:rPr>
          <w:lang w:val="en-US"/>
        </w:rPr>
      </w:pPr>
      <w:r>
        <w:rPr>
          <w:lang w:val="en-US"/>
        </w:rPr>
        <w:t>Saturday breakfast with host or delivered to room.</w:t>
      </w:r>
    </w:p>
    <w:p w14:paraId="7100E3D9" w14:textId="232EDC48" w:rsidR="005C6D73" w:rsidRDefault="005C6D73">
      <w:pPr>
        <w:rPr>
          <w:lang w:val="en-US"/>
        </w:rPr>
      </w:pPr>
      <w:proofErr w:type="gramStart"/>
      <w:r>
        <w:rPr>
          <w:lang w:val="en-US"/>
        </w:rPr>
        <w:t>Free</w:t>
      </w:r>
      <w:proofErr w:type="gramEnd"/>
      <w:r>
        <w:rPr>
          <w:lang w:val="en-US"/>
        </w:rPr>
        <w:t xml:space="preserve"> time to explore the area, or op off at an event, sightseeing, hot </w:t>
      </w:r>
      <w:r w:rsidR="00610778">
        <w:rPr>
          <w:lang w:val="en-US"/>
        </w:rPr>
        <w:t>pools,</w:t>
      </w:r>
      <w:r>
        <w:rPr>
          <w:lang w:val="en-US"/>
        </w:rPr>
        <w:t xml:space="preserve"> or another activity of choice. Lunch can be at a local café.</w:t>
      </w:r>
    </w:p>
    <w:p w14:paraId="6E774B8B" w14:textId="65BDFB42" w:rsidR="005C6D73" w:rsidRDefault="005C6D73">
      <w:pPr>
        <w:rPr>
          <w:lang w:val="en-US"/>
        </w:rPr>
      </w:pPr>
      <w:r>
        <w:rPr>
          <w:lang w:val="en-US"/>
        </w:rPr>
        <w:t>Saturday evening, BBQ, pizza followed -if requested-by games night (organized by a club)</w:t>
      </w:r>
    </w:p>
    <w:p w14:paraId="3FBBB425" w14:textId="35D9E7F2" w:rsidR="005C6D73" w:rsidRDefault="005C6D73">
      <w:pPr>
        <w:rPr>
          <w:lang w:val="en-US"/>
        </w:rPr>
      </w:pPr>
      <w:r>
        <w:rPr>
          <w:lang w:val="en-US"/>
        </w:rPr>
        <w:t>Sunday morning breakfast with host or delivered to room and farewell, or other morning activity of choice.</w:t>
      </w:r>
    </w:p>
    <w:p w14:paraId="11FC9B9F" w14:textId="77777777" w:rsidR="005C6D73" w:rsidRDefault="005C6D73" w:rsidP="005C6D73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ll the above can be a club team effort.</w:t>
      </w:r>
    </w:p>
    <w:p w14:paraId="40C50599" w14:textId="77777777" w:rsidR="005C6D73" w:rsidRDefault="005C6D73">
      <w:pPr>
        <w:rPr>
          <w:lang w:val="en-US"/>
        </w:rPr>
      </w:pPr>
    </w:p>
    <w:p w14:paraId="1BE164B3" w14:textId="77777777" w:rsidR="005C6D73" w:rsidRDefault="005C6D73">
      <w:pPr>
        <w:rPr>
          <w:lang w:val="en-US"/>
        </w:rPr>
      </w:pPr>
    </w:p>
    <w:p w14:paraId="7FFD7AB4" w14:textId="77777777" w:rsidR="005C6D73" w:rsidRPr="005C6D73" w:rsidRDefault="005C6D73">
      <w:pPr>
        <w:rPr>
          <w:lang w:val="en-US"/>
        </w:rPr>
      </w:pPr>
    </w:p>
    <w:sectPr w:rsidR="005C6D73" w:rsidRPr="005C6D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MDQ1tADRFuZGSjpKwanFxZn5eSAFhrUADp+20iwAAAA="/>
  </w:docVars>
  <w:rsids>
    <w:rsidRoot w:val="005C6D73"/>
    <w:rsid w:val="00186B21"/>
    <w:rsid w:val="005C6D73"/>
    <w:rsid w:val="00610778"/>
    <w:rsid w:val="00F9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BB320"/>
  <w15:chartTrackingRefBased/>
  <w15:docId w15:val="{A484DFE6-BAE0-4857-B4FD-614B51220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5</Words>
  <Characters>999</Characters>
  <Application>Microsoft Office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a Maxwell</dc:creator>
  <cp:keywords/>
  <dc:description/>
  <cp:lastModifiedBy>Rina Maxwell</cp:lastModifiedBy>
  <cp:revision>3</cp:revision>
  <dcterms:created xsi:type="dcterms:W3CDTF">2023-04-24T03:45:00Z</dcterms:created>
  <dcterms:modified xsi:type="dcterms:W3CDTF">2023-05-19T21:33:00Z</dcterms:modified>
</cp:coreProperties>
</file>